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AE97" w14:textId="6A07328D" w:rsidR="00D778DF" w:rsidRDefault="00000000" w:rsidP="00310378">
      <w:pPr>
        <w:pStyle w:val="Ttulo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4D82FA13" w:rsidR="002A2028" w:rsidRPr="00AD090E" w:rsidRDefault="007724CE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4145D14A" wp14:editId="598B3BD3">
            <wp:extent cx="6852920" cy="2484755"/>
            <wp:effectExtent l="0" t="0" r="5080" b="0"/>
            <wp:docPr id="57081196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920" cy="248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Ttulo1"/>
      </w:pPr>
    </w:p>
    <w:p w14:paraId="15715420" w14:textId="0DBFD359" w:rsidR="00103401" w:rsidRDefault="009E495D" w:rsidP="009E495D">
      <w:pPr>
        <w:pStyle w:val="Ttulo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</w:t>
      </w:r>
      <w:proofErr w:type="spellStart"/>
      <w:r>
        <w:t>RFrontera</w:t>
      </w:r>
      <w:proofErr w:type="spellEnd"/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3B7B60E0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>requiere rutas estáticas para proporcionar acceso a Internet a los usuarios internos de</w:t>
      </w:r>
      <w:r w:rsidR="008F3935">
        <w:t xml:space="preserve"> </w:t>
      </w:r>
      <w:r>
        <w:t xml:space="preserve">LAN a través de los ISP. Además, los </w:t>
      </w:r>
      <w:proofErr w:type="spellStart"/>
      <w:r>
        <w:t>routers</w:t>
      </w:r>
      <w:proofErr w:type="spellEnd"/>
      <w:r>
        <w:t xml:space="preserve">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</w:t>
      </w:r>
      <w:proofErr w:type="spellStart"/>
      <w:r w:rsidR="00E535CA">
        <w:t>router</w:t>
      </w:r>
      <w:proofErr w:type="spellEnd"/>
      <w:r w:rsidR="00E535CA">
        <w:t xml:space="preserve"> </w:t>
      </w:r>
      <w:proofErr w:type="spellStart"/>
      <w:r w:rsidR="00E535CA" w:rsidRPr="009E495D">
        <w:rPr>
          <w:b/>
          <w:bCs/>
        </w:rPr>
        <w:t>RFrontera</w:t>
      </w:r>
      <w:proofErr w:type="spellEnd"/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069E2D1F" w14:textId="6593131F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28085CA0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</w:t>
      </w:r>
      <w:proofErr w:type="spellStart"/>
      <w:r w:rsidR="009E495D">
        <w:t>router</w:t>
      </w:r>
      <w:proofErr w:type="spellEnd"/>
      <w:r w:rsidR="009E495D">
        <w:t xml:space="preserve"> </w:t>
      </w:r>
      <w:proofErr w:type="spellStart"/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proofErr w:type="spellEnd"/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3ED6F01E" w:rsidR="00B66D09" w:rsidRDefault="009E495D" w:rsidP="009E495D">
      <w:pPr>
        <w:pStyle w:val="Ttulo2"/>
      </w:pPr>
      <w:r>
        <w:t xml:space="preserve">Parte 2. </w:t>
      </w:r>
      <w:r w:rsidR="007018A9">
        <w:t>Configurar rutas</w:t>
      </w:r>
      <w:r>
        <w:t xml:space="preserve"> estática</w:t>
      </w:r>
      <w:r w:rsidR="008F3935">
        <w:t>s</w:t>
      </w:r>
      <w:r w:rsidR="007018A9">
        <w:t xml:space="preserve"> </w:t>
      </w:r>
      <w:r>
        <w:t>por default</w:t>
      </w:r>
      <w:r w:rsidR="007018A9">
        <w:t xml:space="preserve"> y flotantes IPv6</w:t>
      </w:r>
      <w:r w:rsidR="008F3935">
        <w:t xml:space="preserve"> en </w:t>
      </w:r>
      <w:proofErr w:type="spellStart"/>
      <w:r w:rsidR="008F3935">
        <w:t>RFrontera</w:t>
      </w:r>
      <w:proofErr w:type="spellEnd"/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4D49924F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 . La ruta debe ser a través del </w:t>
      </w:r>
      <w:proofErr w:type="spellStart"/>
      <w:r>
        <w:t>router</w:t>
      </w:r>
      <w:proofErr w:type="spellEnd"/>
      <w:r>
        <w:t xml:space="preserve">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Ttulo2"/>
      </w:pPr>
    </w:p>
    <w:p w14:paraId="2ADF521B" w14:textId="22ECFA83" w:rsidR="00E971DD" w:rsidRDefault="001E5381" w:rsidP="009E495D">
      <w:pPr>
        <w:pStyle w:val="Ttulo2"/>
      </w:pPr>
      <w:r>
        <w:t xml:space="preserve">Parte 3. </w:t>
      </w:r>
      <w:r w:rsidR="00E971DD">
        <w:t>Configurar rutas estáticas y flotantes IPv4 a las LAN internas</w:t>
      </w:r>
    </w:p>
    <w:p w14:paraId="45531433" w14:textId="46259A55" w:rsidR="00671393" w:rsidRPr="00671393" w:rsidRDefault="00671393" w:rsidP="00671393">
      <w:pPr>
        <w:pStyle w:val="BodyTextL25"/>
      </w:pPr>
      <w:r>
        <w:t xml:space="preserve">En esta parte del laboratorio configurará </w:t>
      </w:r>
      <w:r w:rsidR="008F3935">
        <w:t>rutas</w:t>
      </w:r>
      <w:r>
        <w:t xml:space="preserve"> estátic</w:t>
      </w:r>
      <w:r w:rsidR="008F3935">
        <w:t>a</w:t>
      </w:r>
      <w:r>
        <w:t xml:space="preserve">s y flotantes desde los </w:t>
      </w:r>
      <w:proofErr w:type="spellStart"/>
      <w:r>
        <w:t>routers</w:t>
      </w:r>
      <w:proofErr w:type="spellEnd"/>
      <w:r>
        <w:t xml:space="preserve"> ISP hasta las LAN internas.</w:t>
      </w:r>
    </w:p>
    <w:p w14:paraId="545D9D70" w14:textId="2838F1A6" w:rsidR="0029027A" w:rsidRPr="00444834" w:rsidRDefault="001E5381" w:rsidP="001E538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>
        <w:t>ISP1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proofErr w:type="spellStart"/>
      <w:r w:rsidR="00EB5FD1">
        <w:t>e</w:t>
      </w:r>
      <w:r>
        <w:t>I</w:t>
      </w:r>
      <w:proofErr w:type="spellEnd"/>
      <w:r w:rsidR="00EB5FD1">
        <w:t xml:space="preserve"> I</w:t>
      </w:r>
      <w:r>
        <w:t>SP1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199D3893" w14:textId="05E691CD" w:rsidR="00E971DD" w:rsidRPr="00444834" w:rsidRDefault="00EB5FD1" w:rsidP="00EB5FD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>
        <w:t xml:space="preserve">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7614AB79" w:rsidR="007018A9" w:rsidRDefault="00F042A3" w:rsidP="009E495D">
      <w:pPr>
        <w:pStyle w:val="Ttulo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 xml:space="preserve">y flotantes IPv6 </w:t>
      </w:r>
      <w:r w:rsidR="007724CE">
        <w:t>a</w:t>
      </w:r>
      <w:r w:rsidR="007018A9">
        <w:t xml:space="preserve"> las LAN internas.</w:t>
      </w:r>
    </w:p>
    <w:p w14:paraId="57F2ABB5" w14:textId="015EC62E" w:rsidR="007018A9" w:rsidRPr="00444834" w:rsidRDefault="00EB5FD1" w:rsidP="00EB5FD1">
      <w:pPr>
        <w:pStyle w:val="Ttulo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16687ADD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1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35269135" w14:textId="413E3452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2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239D6B6F" w14:textId="11F4CB18" w:rsidR="007018A9" w:rsidRPr="00444834" w:rsidRDefault="00F042A3" w:rsidP="00F042A3">
      <w:pPr>
        <w:pStyle w:val="Ttulo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0695DC7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7724CE">
      <w:pPr>
        <w:pStyle w:val="BodyTextL25"/>
        <w:jc w:val="both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35DA1DE0" w14:textId="14E7FB46" w:rsidR="000C2ABF" w:rsidRPr="000C2ABF" w:rsidRDefault="000C2ABF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 w:rsidRPr="000C2ABF">
              <w:rPr>
                <w:b/>
                <w:bCs/>
              </w:rPr>
              <w:t>RFrontera</w:t>
            </w:r>
            <w:proofErr w:type="spellEnd"/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9B2BFEA" w14:textId="0CC24BF0" w:rsidR="000C2ABF" w:rsidRPr="000C2ABF" w:rsidRDefault="00973C40" w:rsidP="007724CE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stomer</w:t>
            </w:r>
            <w:proofErr w:type="spellEnd"/>
            <w:r>
              <w:rPr>
                <w:b/>
                <w:bCs/>
              </w:rPr>
              <w:t xml:space="preserve">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DC733" w14:textId="77777777" w:rsidR="00F461FA" w:rsidRDefault="00F461FA" w:rsidP="00710659">
      <w:pPr>
        <w:spacing w:after="0" w:line="240" w:lineRule="auto"/>
      </w:pPr>
      <w:r>
        <w:separator/>
      </w:r>
    </w:p>
    <w:p w14:paraId="493FF640" w14:textId="77777777" w:rsidR="00F461FA" w:rsidRDefault="00F461FA"/>
  </w:endnote>
  <w:endnote w:type="continuationSeparator" w:id="0">
    <w:p w14:paraId="0A7D91EE" w14:textId="77777777" w:rsidR="00F461FA" w:rsidRDefault="00F461FA" w:rsidP="00710659">
      <w:pPr>
        <w:spacing w:after="0" w:line="240" w:lineRule="auto"/>
      </w:pPr>
      <w:r>
        <w:continuationSeparator/>
      </w:r>
    </w:p>
    <w:p w14:paraId="0E5417AE" w14:textId="77777777" w:rsidR="00F461FA" w:rsidRDefault="00F461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AE45" w14:textId="7C5777DC" w:rsidR="00926CB2" w:rsidRPr="00882B63" w:rsidRDefault="008E00D5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8F3935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7E684" w14:textId="6F27A0D7" w:rsidR="00882B63" w:rsidRPr="00882B63" w:rsidRDefault="00882B63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8F3935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437D" w14:textId="77777777" w:rsidR="00F461FA" w:rsidRDefault="00F461FA" w:rsidP="00710659">
      <w:pPr>
        <w:spacing w:after="0" w:line="240" w:lineRule="auto"/>
      </w:pPr>
      <w:r>
        <w:separator/>
      </w:r>
    </w:p>
    <w:p w14:paraId="09D7DACB" w14:textId="77777777" w:rsidR="00F461FA" w:rsidRDefault="00F461FA"/>
  </w:footnote>
  <w:footnote w:type="continuationSeparator" w:id="0">
    <w:p w14:paraId="1F71EA9A" w14:textId="77777777" w:rsidR="00F461FA" w:rsidRDefault="00F461FA" w:rsidP="00710659">
      <w:pPr>
        <w:spacing w:after="0" w:line="240" w:lineRule="auto"/>
      </w:pPr>
      <w:r>
        <w:continuationSeparator/>
      </w:r>
    </w:p>
    <w:p w14:paraId="7041D99A" w14:textId="77777777" w:rsidR="00F461FA" w:rsidRDefault="00F461F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40F3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378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24CE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8F3935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4958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1FA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BodyTextL25"/>
    <w:link w:val="Ttulo1C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E535CA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075EA9"/>
    <w:rPr>
      <w:rFonts w:eastAsia="Times New Roman"/>
      <w:bCs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0C6425"/>
    <w:rPr>
      <w:rFonts w:eastAsia="Times New Roman"/>
      <w:b/>
      <w:bCs/>
      <w:sz w:val="24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Prrafodelista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Prrafodelista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D59F7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Fuentedeprrafopredeter"/>
    <w:rsid w:val="006D59F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Fuentedeprrafopredeter"/>
    <w:rsid w:val="006D59F7"/>
  </w:style>
  <w:style w:type="character" w:customStyle="1" w:styleId="required">
    <w:name w:val="required"/>
    <w:basedOn w:val="Fuentedeprrafopredeter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Fuentedeprrafopredeter"/>
    <w:rsid w:val="006D59F7"/>
  </w:style>
  <w:style w:type="character" w:customStyle="1" w:styleId="ccnad-close-button">
    <w:name w:val="ccnad-close-button"/>
    <w:basedOn w:val="Fuentedeprrafopredeter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1C35B6"/>
    <w:rsid w:val="002A23BB"/>
    <w:rsid w:val="00343081"/>
    <w:rsid w:val="0035552F"/>
    <w:rsid w:val="003C3F76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DA403A"/>
    <w:rsid w:val="00DA56A2"/>
    <w:rsid w:val="00E168E9"/>
    <w:rsid w:val="00E90470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9</TotalTime>
  <Pages>3</Pages>
  <Words>665</Words>
  <Characters>3663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3</cp:revision>
  <cp:lastPrinted>2019-11-05T20:04:00Z</cp:lastPrinted>
  <dcterms:created xsi:type="dcterms:W3CDTF">2023-03-02T17:51:00Z</dcterms:created>
  <dcterms:modified xsi:type="dcterms:W3CDTF">2023-08-21T01:18:00Z</dcterms:modified>
</cp:coreProperties>
</file>